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p>
    <w:p>
      <w:pPr>
        <w:pStyle w:val="Date"/>
      </w:pPr>
      <w:r>
        <w:t xml:space="preserve">วันพุธที่</w:t>
      </w:r>
      <w:r>
        <w:t xml:space="preserve"> </w:t>
      </w:r>
      <w:r>
        <w:t xml:space="preserve">6</w:t>
      </w:r>
      <w:r>
        <w:t xml:space="preserve"> </w:t>
      </w:r>
      <w:r>
        <w:t xml:space="preserve">สิงหาคม</w:t>
      </w:r>
      <w:r>
        <w:t xml:space="preserve"> </w:t>
      </w:r>
      <w:r>
        <w:t xml:space="preserve">2568</w:t>
      </w:r>
      <w:r>
        <w:t xml:space="preserve"> </w:t>
      </w:r>
      <w:r>
        <w:t xml:space="preserve">เวลา</w:t>
      </w:r>
      <w:r>
        <w:t xml:space="preserve"> </w:t>
      </w:r>
      <w:r>
        <w:t xml:space="preserve">13.2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ขอต้อน รับ พี่น้องประชาชน และก็ พี่น้องสื่อมวลชน นะครับเข้าสู่ การแถลง ข่าวของศูนย์เฉพาะ บริหาร สถานการณ์ บริเวณชายแดน ไทยกัมพูชา หรือสปกประจำวันที่ 4 สิงหา คมพุทธศักราช  2560 ป่านะครับ ใน ช่วงต้นจะ เป็นการแถลง โดยภาษาไทย แล้วก็จะเป็น การสรุป โดยภาษาอังกฤษ ในภายหลังนะครับ goldfish Thailand Cambodia sichon cabana  สำลี outward  ในส่วนของ ประเด็นแรกที่อยากจะขอ ชี้แจงให้พี่ น้องประชาชนรับทราบ ก็คือ ในเรื่องของสถานการณ์ ในภาพรวม บริเวณชายแดนไทยกัมพูชานะครับ กไก่ ในส่วน ที่ผ่านมานะ ครับในช่วงเวลาที่ผ่าน มาก็คือทั้ง สองฝ่ายก็ยังมีการ วางกำลัง ในพื้นที่ใน ที่มั่น ของตนเอง นะครับไม่มีการเคลื่อนไหว ที่มีนัยยะสำคัญ อันนี้ ก็มีราย งานว่าทาง ฝ่ายกัมพูชา ครับก็ได้มีการ ตะแกรง ที่มั่น และมีการ เพิ่มเติม กำลังในพื้นที่หลัง ออก ไปด้วยปราสาทตาเมือน ธมปราสาทตาควาย ต้องโดน เอาช่องคะน้าช่อง ตาเฒ่า สะสมระบุผีนะครับ สวัสดิการ เพิ่มเติมกำลัง เข้ามาทดแทน กำลังที่ สูญเสียในแต่ละ พื้นที่ครับ ข้อบ่งชี้ ได้ว่า ทางฝ่ายกัมพูชา นั้นได้รับ การสูญเสีย เป็นจำนวนมากครับ เพลงที่ 2  กับเราในเรื่องของกรรม การปฏิบัติ ต่อเชลยศึก นะครับซึ่งปรากฏ เป็นข่าวมาก มายเลยทีเดียวในช่วงเวลา ผ่านมานะครับ  ก็ อย่างที่  ทราบกัน แล้วนะครับ ว่าในปัจจุบัน นั้นเราก็ได้ มีการควบ คุมตัวเชลยศึก จำ นวน 20 นาย นะครับ แล้วก็ได้ส่งกลับ ไปแล้ว 2  นายเนื่อง จากว่า 2 นายนั้น ได้ป่วยบาดเจ็บ แล้วก็ อีกหนึ่งก็คือ ผู้ป่วยทางจิต  ก-ฮ คงเหลือ ในปัจจุบัน ก็คือเพียง 18 นาย ที่อยู่ในการ ควบคุมตัว ของฝ่ายไทยครับ กอดอยาก จะเรียนให้ ทราบว่านะครับ นี้คณะกรรมการ สิทธิมนุษยชน ของกัมพูชา ได้มีการส่งคำร้องไปยัง ข่าว สำนัก ข้าหลวงใหญ่ สิทธิมนุษยชน แห่งสหประชาชาติหรือ  ohchr นะครับ โดยกล่าวหาว่า ไทยนั้น ได้ควบ ทหารกัมพูชาซึ่ง กฎหมายระหว่างประเทศ หรือว่าเป็นความพยายามที่ บิดเบือนข้อเท็จจริง  อย่าง สิ้นเชิงครับ วันนี้ฝ่ายไทยนั้นประณาม ในเรื่องของการ บิดเบือนข้อ มูลข่าวสารต่าง ๆของทางฝ่าย กัมพูชา ในเรื่องนี้นะครับ  ซึ่ง อยากจะชี้แจง ให้เรื่อง ให้ทุกท่านได้ทราบว่า ศาลกัมพูชา ที่ถูกควบคุม ตัวทั้งหมดเนี่ย นะครับ ถือว่าเป็นเชลยศึก กลับ คำ ว่าเชลยศึก นั้นมีนิยามคำจำกัด จำกัดความว่า เป็นผู้สังกัด ในกองทัพ  พระขี่ครุฑ คู่พิพาทนะครับ  ไทยและกัมพูชา ก็ถือว่าเป็นภาคี อนุสัญญาเจนีวา ซึ่งมีการ บ่งใช้ ใน เรื่องของการ ปฏิบัติต่อเชลยศึก   และอนุสัญญา เจนีวา ไอ้นี่เอง ก็ได้มีผล บังคับใช้ใน ที่มีสงคราม หรืออยู่ใน สภาวะที่ขัดกัน ด้วยอาวุธ หรือ อยู่ในเอาคอนเฟลกนั่นเองซึ่ง ทั้งหมดนี้ เป็นข้อหรือ เป็นเงื่อนไขนะครับ ที่เราปฏิบัติ  ผู้ที่ถูก ควบคุมตัวได้ในฐานะ เป็นเชลยศึกครับ การ ปฏิบัติของฝ่าย ไทยต่อ เชลยศึก ที่ผ่านมา นะครับ เพราะว่าได้มีการปฏิบัติ โดย  มีการ เคลื่อนย้ายเชลยศึกทั้งหมด ออก จากพื้นที่ที่ เสี่ยงทันทีครับ อันนี้เราได้ ดำเนินการ ไปแล้ว แล้วก็นอกเหนือจากนั้น สิ่ง ที่เราต้องการก็คือได้จัดให้มี แพทย์ตรวจ ร่างกายและสุข ภาพของเชลยศึก ทันทีครับ จากนั้น เราก็ได้มีการ ช่วยเหลือ ในการจัด หาอาหารน้ำดื่ม เสื้อผ้าอย่าง เหมาะสมและเพียงพอ หาได้โดย ทั้งนี้นะครับ อย่างที่ผม ได้บอกไปแล้วก็ ตอบ เราได้มีการ ปล่อย ตัวผู้บาด เจ็บไปแล้ว 2  นายนะครับ เนื่องจากว่าสภาวะ ของทั้ง 2 นาย นั้น สุข ภาพไม่ดีพอนะครับ ทั้งนี้ นะครับเมื่อ สภาวะของ การขัดด้วย อาวุธ  สภาวะ ของการลบนั้น สิ้นสุดลงเนี่ย หน้าที่ของ ประเทศที่กบ ตัว เชลยศึกต่างๆ เหล่านี้ก็จะมี หน้าที่ใน เรื่องของการปล่อยตัวกลับ ประเทศครับ ซึ่ง ปัจจุบันนี้ ถือว่าสถานะนั้น ยัง ไม่สิ้นสุด ลงนะครับ ก็เพราะว่าการแพทย์ หยุด อีกนั้นไม่ ถือว่าเป็นการสิ้นสุด สภา วะการขัดกันด้วยอาวุธครับ การ ปฏิบัติที่ผ่าน มาอย่างที่ผมบอก ไปแล้วนะครับ ก็เลยยัง กลุ่มตัวไว้ ทั้งหมด 10 8  นายนะครับ นอกจาก นี้ทางกระทรวง การต่างประเทศเองเนี่ย  ก็ ได้มีหนังสือ แจ้ง ไปยังสำนัก ข้าหลวง ใหญ่สิทธิมนุษยชน แห่งสหประชาชาติ หรือ  Office supplies หน้า Drive ohchr ประท้วง ต่อข้อกล่าวหา ของคณะกรรมการ สิทธิมนุษย์ชนของกัมพูชา หาที่กล่าวหา ว่าไทยเรานั้น ละเมิดการปฏิบัติ ต่อ กูถูกควบคุม ตัวหรือทะเลสึกต่างๆ เหล่านี้นะครับ  นอกจาก นี้นะครับ เพื่อเป็นการ แสดงความโปร่งใส นะครับ แล้วก็เผย แพร่ข้อเท็จจริง ให้ประชาคม โลกทราบนะ ครับในสัปดาห์ นี้เองฝ่ายไทย ก็ ได้เชิญผู้แทน จากคณะกรรมการ กาชาดระหว่างประเทศ  International committee Xcrosz icr c นะครับ รวม ถึงสำนักงาน ข้าหลวง ใหญ่สิทธิมนุษยชน แห่งสหประชาชาติ  ohchr  นั้นลงพื้นที่ เพื่อเยี่ยม ทหารกัมพูชาที่ถูก ควบคุมตรวจด้วยครับ เล่น แชทมาครับ ก็เรื่องของ ก็ตามที่ ปรากฏในข่าว นะครับ เรื่องของศพ  ของ ทหารกัมพูชา ก็สังเกตได้ว่า รัฐบาล กองทัพ กัมพูชานั้น มีการ เพิกเฉยแล้วก็มี การละเลย ต่อการปฏิบัติ ต่อศพ ทหารของตนเอง นะครับ อัน นี้เองประเทศไทย เนี่ยก็ขอ เน้นย้ำว่าเรายึด ในเรื่อง ของหลักมนุษยธรรม เสมอมาและ แม้จะเป็นการ แม้ว่าเราเป็นฝ่าย ถูกกระทำนะครับ ก็ยังเคารพ ต่อชีวิตและศักดิ์ศรีของมนุษย์ ไม่ ว่าผู้นั้นจะ สังกัดชาติ ใดครับที่ผ่าน มานะครับเราได้ เล็งเห็น ว่าการปฏิบัติต่อศพ ของ ทางฝ่ายกัมพูชา นั้นได้มี การละเมิด หลักมนุษย ชนมนุษยธรรม สากล ขั้นพื้นฐานนะครับ  มันก็คือการทอดทิ้ง ร่างผู้เสียชีวิต โดยเฉพาะ ฐานของตนเอง ใช่เพลง จากการ ขัดต่อหลัก หลักศีลธรรม แต่ยัง เป็นการละเมิด กฎหมาย มนุษยธรรมระหว่างประเทศอย่าง ชัดเจนด้วย นะครับ อันนี้เราอ้างอิงต่อหลัก ฐานของอนุสัญญา เจนีวาฉบับ ที่ 1  และ 4  ว่าด้วยการเก็บ รักษาและ เคารพร่าง ผู้เสียชีวิต จากการสู้รบครับ  ประเด็น ที่ 2 ที่เรา เห็น การปฏิบัติของทางฝ่าย กัมพูชาที่ ละเมิด เพิกเฉยนะครับนั่นก็คือ  การละเมิดต่อ  เกียรติยศ ของ กองทัพกัมพูชา เองนะครับ นั่นก็คือการ ไม่ดำเนินการใดๆ ขอร่างของทหาร ตนเองที่เสียชีวิต ย่อมสะท้อน ถึงการละ เลยศักดิ์ศรีของ ความเป็นทหาร ของประเทศตน เองซึ่งเป็นเรื่องที่น่า เศร้า นะเสียใจเป็นอย่าง ยิ่งเลยทีเดียวนะครับ อัน นี้ก็เป็นเรื่องที่ สามารถ รับทราบผลกระทบ ต่อขวัญและ กำลังใจ ของทหารกัมพูชา ที่ยังมีชีวิตอยู่ รักครอบครัว ของผู้เสียชีวิต ด้วยนะครับ ตาม ที่เราทราบ กันในสื่อ สังคมออนไลน์ทั้ง หลายนะครับ  ทางฝ่ายกัมพูชา ครอบครัวของ ฝ่ายกัมพูชา ก็ได้เรียกร้องแล้วก็ ค้นหาตัว  ของ ญาติตัวเอง ที่สูญหายไป ซึ่งฝ่าย กัมพูชาก็จะ สังเกตได้ว่า ก็ยังเพิกเฉย ต่อกรณีดังกล่าวด้วย อีก ประเด็นนึงนะ ครับต่อการ จัดการศพเนี่ย นะครับก็คือ เรื่องของการตัดต่อ หลักศาสนา วัฒนธรรม ของกัมพูชา เองนะครับ ซึ่ง เช่นเดียวกับ ประเทศไทยนั้นกัมพูชา 9 เป็น ประเทศพุธนะครับ การ ที่ไม่จัดการศพ หนองตาตนเอง นั้นก็ถือเป็น การละเมิดหลัก ศาสนาและ ขนบธรรมเนียมอันศักดิ์สิทธิ์ของ  ประเทศ รับสายด้วย  ประเด็นสุดท้าย นี้ก็สำคัญนะครับ  ก็คือ เรื่องของกระทบ ต่อสิ่งแวดล้อม และสุขลักษณะ ข้ามแดนครับ  การ ปล่อยศพ ไว้โดยไม่เจ็บ กู อาจจะส่ง ผลต่อสภาวะลักษณะในพื้นที่ อาจจะ กลายเป็นประเด็น ความเดือดร้อนที่ ลูกหลาน นะครับเป็นปัญหา ข้ามพรมแดน ด้วยอันนี้ก็ถือว่า  การรักษา สุขอนามัย ต่างๆนั้นนอกเหนือจาก เรื่อง ของกลิ่น นะครับ แล้วก็ยังมี     แล้วก็ อาจจะมีการ โอกาส ที่จะแพร่เชื้อ โรคต่างๆ ได้ในพื้นที่ ซึ่งเป็นอันตรายต่อ บัตรประชา ชนในพื้นที่ เป็นอย่างมากครับ โดยเฉพาะผู้ปฏิบัติหน้าที่ใน  บริเวณชายแดนนั้น นะครับอันนี้ก็ขอ แล้วก็ ขอกล่าวไว้กลางทาง ไปกัมพูชาในเรื่องของ การเคารพ สิทธิ หลัก พื้นฐานของความเป็นมนุษย์ ของ ประชาชนชาว กัมพูชาโดย เฉพาะอย่างยิ่ง ทหารที่เสียสละ สู้รบให้กับประเทศไทย นะครับก็  แจ้งผ่าน ไปยังต่างประเทศกัมพูชา ในเรื่องนี้ด้วยครับ ปริ้นที่ศาลครับในเรื่องของ ขอความ ร่วมมือพี่น้อง ประชาชนทุก ๆท่านนะครับ ในเรื่องของการ งดผลิต หรือ เผยแพร่ข่าวปลอม Fake News  ครับ ประเด็นต่างๆเหล่านี้ นี่แน่นอนครับ กอล์ฟ มีผลกระทบต่อ ความ วิตกกังวลของ ประชาชนในพื้น ที่ครับอย่างเช่นกรณี ที่ผ่านมา เรื่องของการ เคลื่อนย้ายกำลังของ อาหารในพื้นที่นะครับ ทำให้เกิด ความ กังวลและก็ตื่นตระหนก ต่อประชาชนใน พื้นที่ด้วยอันนี้ ก็ขอวิงวอนนะครับ ว่า ในเรื่องของ การผลิตหรือการ แพร่ข่าวปลอม นั้นขอให้งด นะครับ ประเด็น ที่ 4 ครับในเรื่องของ การบินโดรน จะสังเกต ได้ว่าในช่วง ระยะเวลาที่ผ่านมาเนี่ย มีการประ การบิน โดรนโดยผิด กฎหมายอย่างมาก มายเลยทีเดียว ซึ่งปัจจุบัน นี้สำนักงานการ บินพลเรือนแห่ง ประเทศ ไทยครับได้ออก ประกาศห้ามบิน โดรนทั่วประเทศ ตั้งแต่วันที่ 30 กรกฎาคม อาคมจนถึง 15  สิงหาคม   โดย ผู้ฝ่าฝืน จะต้องระวางโทษ จำ คุกไม่เกิน 1 ปี  ไม่ เกิน 40,000 บาทหรือทั้งจำทั้งปรับ นะครับ โดยขอ เชิญชวนให้พี่ น้องประชาชน โดยเฉพาะพี่ น้องทหารผ่านศึกนะครับ และนัก ศึกษาวิชาทหาร ทั่วประเทศนะครับอาศัยความรู้ ความ สามารถที่เรา ได้ร่ำเรียน มาในเรื่องของ การเป็นทหารนะครับ ยายช่วยกัน ตรวจสอบ ตรวจตรานะครับ ดู โดยเฉพาะใน พื้นที่ของทัพภาคที่  1  ภาคที่ 2 นะครับสอดส่องดูว่า ผู้ไม่ประสงค์ ดีหรือประสงค์ร้าย ในการดำเนิน การพฤติกรรม ดังกล่าวหรือไม่นะครับ วันนี้หากมีการประ ครบนะครับขอ ให้แจ้งไปที่ ศูนย์ต่อต้านโดน หรือศูนย์แจ้งเหตุใกล้ พื้น ที่ของท่านนะ ครับ เช่นสถานีตำรวจท้องที่ ทหาร หรือหน่วยความ มั่นคงที่รับ ผิดชอบในพื้น ที่นั้นๆนะ ครับเพื่อช่วยดำเนิน การในส่วนที่เกี่ยวข้องครับ เราทุกคนนะครับ ไม่ ว่าจะเป็นทาง ทหารผ่านศึก ก็ดีหรือนักศึกษา วิชาทหารต่างๆ นะครับรวมถึง พี่น้องประชา ชนทุกท่าน นะครับทุกท่าน  สามารถ มีส่วนร่วมได้ ครับเราร่วมกัน เป็นทีม Thailand นะครับ ผู้ดูแล ความมั่นคง ของชาติด้วยกันครับ ตอนนี้ใน มาตรการ เชิงรุกเองนะครับ  ทาง สำนักงานตำรวจ แห่งชาติก็จะ ลงพื้นที่ ตรวจ สอบการครอบครอง โดนทั่วประเทศ นะครับโดยจะ มีการตรวจ สอบข้อมูลจาก สำนัก สํานักงานการบินพลเรือน แห่งประเทศไทยนะครับ ในเรื่อง ขอ งผู้ที่ได้ รับใบอนุญาตบิน นะครับ ข้อมูลของผู้ขออนุญาต ใช้ความถี่ โดยตำรวจทุก สถานีครับ จะนำ ข้อมูลต่างๆเหล่านี้นะ ตรวจสอบ อากาศยาน การ ปฏิบัติตามข้อ กฎหมายอนุญาตนะครับ นอกจากนี้นะครับ สำนัก งานตำรวจแห่งชาติก็ ยังจะทำ การประชาสัมพันธ์ และก็ขอความร่วมมือกับ พี่น้อง ประชาชนและผู้ที่ใช้ อากาศยาน โอนให้ยึด ถือและปฏิบัติตาม กฎหมายอย่างเคร่งครัด  ทำ ความเข้าใจกับ ประชาชนให้ ตระหนักใน ความสำคัญ ไม่ให้ตก เป็น เครื่องมือของฝ่ายตรงข้าม  โดย ได้ดำเนิน การไปแล้วนะ ครับ ในบางพื้นที่ แล้วก็พบว่า ยังมีการ ไม่ปฏิบัติตามกฎหมาย ระเบียบ อยู่โซนนึงนะครับซึ่ง ได้ ทำการตักเตือน แล้วก็ขอ ความร่วมมือพี่ น้องประชา ชนอีกครั้ง หนึ่งครับในการ ปฏิบัติ ตามกฎหมาย ซึ่ง ต่อจากนี้ ไปนะครับ ทางเจ้าหน้าที่ตำรวจ ก็ จะดำเนินการ บังคับใช้กฎ หมายอย่างจริงจัง และเด็ดขาดครับ อันนี้ก็เป็นประเด็นที่ อยาก จะขอวิงวอน ให้พี่น้อง ประชาชนช่วย กูเป็นตา สอดส่อง ดูรายการ ใช้โดยผิดกฎหมาย ปัจจุบันนี้ไม่ อนุญาต ให้ดิ้นรน บินโดรนใดๆทั่วไป แล้วนะครับ ไม่ว่าจะเป็นโดนทาง เชิงพาณิชย์ ก็ดีหรือเชิงเกษตรก็ดี   ขาย ครับของไฟ ความ มั่นคงครับเรื่อง ของกำหนด การ tvc  กำหนด เกิดขึ้น ในช่วงเวลา 4 07 สิงหา สิงหาคมนี้นะครับ  ก็อยาก จะขอเน้นย้ำ ว่าในช่วงเวลา วันที่ 4-6 สิงหาคม ก็ยัง เป็นการประชุม ของฝ่ายเลขา นุการร่วมนะครับ ของ ฝ่ายไทยและ กัมพูชา ไม่มีประเทศอื่น ๆเข้ามาร่วม นะครับมีแค่ ไทยและกัมพูชาร่วมใน การ ประชุมฝ่ายเลข านุการครับ  อาบน้ำ ในวันที่ 7  สิงหาคมครับ ว่าจะเป็นการ ประชุมหลัก หรือเป็นการประชุมด้วยคอมพิวเตอร์ นะครับ ซึ่งความ หมายคือคณะกรรมการ ตัวไปนะครับ ท่านคณะกรรมการ ชายแดนทั่วไป นั่นเองนะครับโดย องค์ประกอบ ของคณะกรรม การประชุมหลัก ในวันที่ 7  สิงหาคม นี้นะครับ ก็จะปรากฏ ตอบด้วย เจ้ากรม กิจการชาย แดนทหารครับ  ผู้แทน กระทรวงการต่าง ประเทศนะครับ ไม่ว่าจะเป็น ในเรื่องของ กรม ภูมิภาคที่ดูแล  ไปแดนไทยกัมพูชานะครับ รวม ไปถึงกรมสนธิสัญญา ที่ จะดูแลใน เรื่องของตัวบทกฎหมาย นอกจากนี้ ก็จะมีผู้ ชายของกระทรวงมหาดไทย  ผู้แทน สำนักงานสภา ความมั่นคงแห่งชาติ  ผู้แทน กระทรวง กลาโหมครับก็จะเป็น สำนักนโยบาย และแผนกระทรวงกลาโหม รวมถึง กรม พระธรรมนูญ ด้วยนะครับ ก็จะเข้าร่วมคณะ ในการประชุม  นอกจากนี้ก็ จะมีเรื่อง ของผู้แทน ของกองทัพได้ แก่กรรมการกอง อภัย กอง ทัพบกกองทัพเรือ และกองทัพอากาศ  รวมถึง สำนักงานตำรวจแห่งชาติ นะครับ  แล้วก็ ผู้ช่วยทูตฝ่ายทหาร ทหารบก และทหารอากาศ  ประจำ กรุงพนมเปญนะครับ ซึ่งเป็นผู้ช่วยทูตฝ่ายทหาร ของไทยประจำ กรุงพนมเปญนี่คือองค์ประกอบ ของ คณะฝ่ายไทยครับ ที่จะเข้าร่วม การประชุม จีบีซี ที่กำลังจะเกิด ขึ้นในวันที่  7 สิงหาคม นี้นะครับ  กูสังเกตการเน้นย้ำ นะผู้สังเกต การณ์ที่มีคำ ถามจากพี่ น้องประชาชนเยอะ เลยทีเดียวว่าพูด เหตุการณ์นี้จะเข้า ร่วม ในเวทีไหน ได้บ้างผู้สังเกตการณ์ซึ่งใน โอกาส มีก็จะมี มาเลเซีย สหรัฐ ปราจีนนะครับ ก็จะ เข้าร่วมเฉพาะ ในการประชุม หลักในวัน ที่ 7 สิงหาคม ครับอันนี้ ก็ขออนุญาตยืนยัน ตามนี้ครับ ต่อไปก็จะ  โฆษกฝ่ายต่างประเทศได้ พูด ถึงในเรื่องของประเด็น ต่างประเทศ ครับ เรียนเชิญครับขอบคุณมากค่ะ สำหรับ ประเด็นด้านการ ต่างประเทศนะ คะที่ได้มีการหารือ วัน นี้ในที่ ประชุมสปกนะคะ มี 2 เรื่อง เด่นๆที่จะนำ เปลี่ยนให้ พี่น้องประชา ชนและสื่อมวลชน รับทราบ นะคะสำหรับ เรื่องแรกนะคะเกี่ยวกับ การดำเนิน การของ กระทรวงการต่าง ประเทศผ่านสถาน เอกอัคร ราชทูตและสถาน กงสุลใหญ่เพื่อ ชี้แจงข้อแท้ เกี่ยวกับ สถานการณ์ไทย กัมพูชาต่อประชาคมโลก ตลอด ช่วงเวลาหลายวัน ที่ผ่านมา ท่านเอกอัครราชทูต กงสุลใหญ่ ของไทยทั่วโลก รวม ทั้งผู้ บริหารระดับสูง ยัง คงใช้โอกาสต่าง ๆที่จะชี้แจง ข้อเท็จจริง และจุดยืน ของไทยผ่านช่องทาง การทูตและเวที ระหว่างประเทศที่สำคัญ อย่าง ต่อเนื่องนะคะ เช่นการชี้แจง ของท่านอธิบดีกรมยุโรป ในการ ประชุมเฮลซิงกิ + 50 ภายใต้ กรอบขององค์การ ว่าด้วยความ มั่นคงและความร่วมมือ ในระบบ นะคะที่เรียกกันว่า  osce  สำหรับผู้บริหาร ระดับสูงและท่านทูต ของไทยท่านอื่น อื่นๆ นะคะก็ได้เข้าพบ  บุคคล ระดับสูงของประเทศ เจ้าบ้าน และให้สัมภาษณ์  ด้วยนะ คะเพื่อให้ข้อมูลและตอบ ข้อสงสัย ต่างๆ ของประเทศ เกี่ยวกับสถาน การณ์ ตอกย้ำท่าทีของไทย ที่ยึด มั่นในการ แก้ ไขปัญหาอย่างสันติ นะคะ และการดำเนิน การที่มีความ โปร่งใส และเน้น ให้ข้อเท็จจริง โดย ไม่บิดเบือน รายงาน ของ ท่านทูต ไทยทั้งหลายนะคะ ที่ผ่านมาทราบ ว่าการดำเนินการของ ฝ่ายไทยในลักษณะ นี้ได้รับ การตอบรับด้วยดี นะคะจัด ประเทศ ต่างๆที่ได้ แสดงความเห็นใจ และสนับสนุน แนวทางการ ดำเนินการของ ฝั่งไทย เรื่องที่ 2 นะคะเกี่ยวกับ การ จัดการบรรยายสรุป แก่คณะทูต และการเข้า ร่วมกิจกรรม เสวนาที่ fcct เพื่อเป็น การให้ข้อเท็จ จริงแก่ประชา คมโลก อย่างต่อเนื่องและเป็นวง นะคะเมื่อเช้า ของวันนี้ นาฬิกา 30  นาทีนะคะ กระทรวงการต่างประเทศ ได้จัดการบรรยาย สรุปแก่คณะ ทูตและองค์การระหว่าง เช็คอีกครั้ง เกี่ยวกับสถานการณ์ ชายแดน ไทยกัมพูชา ซึ่งมีผู้เข้าร่วม กว่า  121 คน นะคะ จัก 71  ขอโทษ นะคะ 7-14 ประเทศ นะคะ 1  องค์กร และอีก 16 องค์ การระหว่างประเทศ หลักๆ นะคะ เพื่อ รายงาน ถึงผลการ ลงพื้นที่ ของคณะทูต ผู้ช่วยทูตฝ่ายทหาร ประเทศ นะคะและสื่อมวล ชนทั้งไทย และต่างประเทศ เมื่อวันศุกร์ ที่ 10 สิงหาคมที่ ผ่านมา รวมทั้งให้ข้อมูลเพิ่ม เกี่ยว กับสถานการณ์ ปัจจุบันและ พัฒนาการล่าสุด การ บรรยายสรุป จัดขึ้นเป็น ครั้งที่ 3  นะคะนับตั้งแต่เกิด สถาน การณ์และเป็น โอกาสที่ได้ ชี้แจงข้อ เท็จจริงหลายประเด็น ที่ฝ่ายกัมพูชา สร้างข่าว ปลอม ขึ้นมา นะคะโดยวัน นี้ก็ต้องไปอีกว่าการกระทรวง การต่างประเทศ เป็น  นำ การบรรยาย นะคะ  นอกจาก การ แถลงข่าวที่ นี้แล้ว นะคะท่าน สามารถ ตาม ผลการบรรยาย สรุปการที่ ท่านโฆษกกระ ทรวงการต่างประเทศจะมี แจ้ง ให้สื่อมวลชน รับทราบ ต่อไปจากการบรรยายสรุป คณะทูต นะคะสามารถ ติดตามได้ ในหน้า Facebook  ของกระทรวง กระทรวงการต่างประเทศ ต่อ ใจต่อไปค่ะ โทษค่ะนอกจาก นี้สำหรับ วันนี้นะคะตรงเวลา 18:00 น ท่านโฆษก สป กไก่ความมั่นคง นะคะก็จะ ไปร่วมเสวนา Nitrogen  ที่สมาคม ผู้สื่อข่าว ต่างประเทศ แห่งประเทศไทยนะคะ  sct  ในหัวข้อ การรายงาน ข่าว แนว ทางการสื่อสารสาธารณะเกี่ยวกับ สถาน การณ์ความตึง เครียดตามแนว ชายแดนไทยกัมพูชา ซึ่งเปิดให้ซื้อทั้ง ไทยและต่าง ต่างประเทศ นะคะรวมถึงสาธารณชน ร่วม รับ ฟังได้ด้วย นะคะด้วยงาน นี้จะเป็นอีก ช่องทางสำคัญ ที่จะได้  พูดคุย ถึงแนวทางการ ทำงานของเรา ในเรื่องนี้ นะคะและแสดง ถึงความพร้อมของ เต่าที่จะแลก รับฟัง ความเห็นและ มีปฏิสัมพันธ์ กับสื่อมวล ชนอย่างเปิด เผยและสร้างสรรค์ เกี่ยวกับ ประเด็น สำคัญต่าง ๆเช่นสงคราม ข้อมูลข่าว สารนะคะและ แนวทาง บริหาร สถานการณ์ ร่วมกันสุดท้าย นี้นะคะขอ ส่งกำลัง ใจให้คณะผู้แทน ไทยที่กำลัง ประชุม ตอบ gbc ที่ ประเทศมาเล เซียซึ่งเป็น อีกก้าวสำคัญของการ กลับสู่โต๊ะเจรจา กับฝ่ายกัมพูชา นะคะบนพื้น ฐานของความสุจริต วิจัย เพื่อลดความ ตึงเครียด และแก้ไข ปัญหาระหว่างการ อย่างสันติ วิธีค่ะขอบคุณค่ะ ครับขอบคุณครับ  Serpico summoning cupid ผลบอล  Read to Republic Sunsilk Thailand Cambodia  positioning vehicle   First conditional ombudsman  Modify The stronghold food styling ปลาหมึกต้มแซ่บ ตาข่ายจัมโบ้ ช่อง โดนเอา ซองขันม้า ช่อง ตาเฒ่าสัพพะโสฯแอนด์พูลผี This Love occasion Birthday Opposite แต่ตอนนี้ รู้สึก posten  ไว้ occasion OD ooosex King Thailand  of pharmaceutical sciences   spinosaurus Congratulation s day6   assistance elongated First Thailand  Cambodia attractions restriction organelles viking stylist    vitas  instead honest W  worthington    satineesh  driver assistance ปู่แสน intelligent honest participial phrase and today Cambodia  and organizations  versatile appointment shinsegae spinosaurus  Casillas    Video xxxx cancelled Application attractions  have ondio อภิสิทธิ์ on site  atif aslam equation from  senegal poland arabic alphabet จะเอา ไป centralworld orasis Thailand hospitals in school  piyanas electrics adversely unrestricted print By Day aspiring ออดี้ awarded   First impression   Hello acidification    cathedral  Of Cambodia attractions แฟลชการ์ด discord Cambodia  establishment and effectively aziz occasionally   Asking for the Loved Ones ubud  adenosine sustainable 14 obstacles   superlative  manhwa  Congratulation หนังโป๊ฟรี installment hygiene  endress Homepro The Public relations undefeated ตัดชุดเดรส assistance y****** brainstorming edwin   Public relations specialist ostriches  แถวบ้าน Boeing flashing  nautica voyage rainfull reasonable  casetify wireless projection eccentric  restricted from the first and Second area เอิร์ธ The Voice 4 and very good sustainable Insulation ตรวจระดับ Team Thailand 14:00 น เอานะ omeprazole ชิง I think of  sustainable เปิดเมมเบอร์ esophageal candidiasis ultracet miss you  zbing โดนแบน The possession of hannah Grace  autonomous Thailand  professionals  help identify The notices  Public  relations and educational institutions and assistance fujitsu connecticut 11 Street minuscule   พรีเมียร์ลีก citrus gbc awakening possession freshness senegal exhaust photosynthesis possessive adjectives cvc bigas From Thailand อ่านการเบอร์เดียว vehicle  of served from Malaysia United States and China from the indications orasis infant assistance y****** 7 ชั่วโมง realistic  voted zbing sleepless แฟน  The Toys medications sustainable artemis อาปาเช่ consult metamorphosis  โทรศัพท์  skeptical Thank you very much I have to  responsible refurbished organizational commitment adenosine CentralFestival eastville comparative and superlative forms crystallization sexjapan  Wildtrak hundred and in terests Alexis Amore investigation  receptionist ichika hoshimiya Congratulation Congratulation Office toolkit Shenzhen emotions me on Going concern and provided  distinct   fort and destroy Shop afford initialization and assisted extraction ฟัง ผีสิง  organizations วันนี้วัน จะเข้ามา initialization  instead of the Spaghetti  The median and try and additional information  on the left integration zbing Z  situation dismiss vehicle information Happy children's Day restriction  orifice  selfridges orasis  เขียน  affordable apocalypse miracid Public  Communication examples interested investigation ISIS 7.3 catching some Air 7.90 Piece styling  and houses amenorrhea คืออะไร  True ID vacuolation Vegetable แสดง Vegetable effective  and result Pizza pepperoni tiktok Beautiful horses สุดท้าย ทุกท่าน ด้วยภาพ นี้นะครับ ในเรื่องของ อาการ ติดตาม ข้อมูล ข่าวสารข้อเท็จจริง ต่างๆนะครับ สามารถติดตามได้ทาง Facebook Place 20  เฉพาะกิจชาย แดนไทยกัมพูชา  Team Thailand  นะครับ ตามแผ่นฉายนี้ได้เลยค่ะ อย่าลืมนะครับ ทุกท่าน สามารถ เป็น พลังให้กับประเทศชาติ เรา รวมใจ ไทยเป็นหนึ่งนะครับ ร่วม กันในเรื่องของ การรักษาดู แลอธิปไตย ของประเทศ ชาติแล้วก็ ร่ม ต่อสู้ กันต่อไปครับ สภาวการณ์เช่นนี้ ประเทศ ชาติของเรานั้นได้ ยังยืนแล้วก็มีความสุข สันติสุข ต่อไปครับ ขอบคุณครับ 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dc:title>
  <dc:creator/>
  <cp:keywords/>
  <dcterms:created xsi:type="dcterms:W3CDTF">2025-08-06T07:35:35Z</dcterms:created>
  <dcterms:modified xsi:type="dcterms:W3CDTF">2025-08-06T07: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สิงหาคม 2568 เวลา 13.24 น.</vt:lpwstr>
  </property>
  <property fmtid="{D5CDD505-2E9C-101B-9397-08002B2CF9AE}" pid="3" name="subtitle">
    <vt:lpwstr/>
  </property>
</Properties>
</file>